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C02" w:rsidRPr="00A00C02" w:rsidRDefault="00A00C02" w:rsidP="00A00C02">
      <w:pPr>
        <w:jc w:val="both"/>
        <w:rPr>
          <w:snapToGrid w:val="0"/>
          <w:lang w:val="en-GB"/>
        </w:rPr>
      </w:pPr>
      <w:bookmarkStart w:id="0" w:name="_GoBack"/>
      <w:bookmarkEnd w:id="0"/>
      <w:r w:rsidRPr="00A00C02">
        <w:rPr>
          <w:snapToGrid w:val="0"/>
          <w:lang w:val="en-GB"/>
        </w:rPr>
        <w:t>Prof. Dr. Matthias Busse</w:t>
      </w:r>
      <w:r w:rsidRPr="00A00C02">
        <w:rPr>
          <w:snapToGrid w:val="0"/>
          <w:lang w:val="en-GB"/>
        </w:rPr>
        <w:tab/>
      </w:r>
      <w:r w:rsidRPr="00A00C02">
        <w:rPr>
          <w:snapToGrid w:val="0"/>
          <w:lang w:val="en-GB"/>
        </w:rPr>
        <w:tab/>
      </w:r>
      <w:r w:rsidRPr="00A00C02">
        <w:rPr>
          <w:snapToGrid w:val="0"/>
          <w:lang w:val="en-GB"/>
        </w:rPr>
        <w:tab/>
      </w:r>
      <w:r w:rsidRPr="00A00C02">
        <w:rPr>
          <w:snapToGrid w:val="0"/>
          <w:lang w:val="en-GB"/>
        </w:rPr>
        <w:tab/>
      </w:r>
      <w:r w:rsidRPr="00A00C02">
        <w:rPr>
          <w:snapToGrid w:val="0"/>
          <w:lang w:val="en-GB"/>
        </w:rPr>
        <w:tab/>
      </w:r>
      <w:r w:rsidR="000B35F0">
        <w:rPr>
          <w:snapToGrid w:val="0"/>
          <w:lang w:val="en-GB"/>
        </w:rPr>
        <w:tab/>
      </w:r>
      <w:r w:rsidR="00C169AB">
        <w:rPr>
          <w:snapToGrid w:val="0"/>
          <w:lang w:val="en-GB"/>
        </w:rPr>
        <w:tab/>
      </w:r>
      <w:r w:rsidR="00BD6404">
        <w:rPr>
          <w:snapToGrid w:val="0"/>
          <w:lang w:val="en-GB"/>
        </w:rPr>
        <w:tab/>
      </w:r>
      <w:r w:rsidR="008C4666">
        <w:rPr>
          <w:snapToGrid w:val="0"/>
          <w:lang w:val="en-GB"/>
        </w:rPr>
        <w:t>Winter</w:t>
      </w:r>
      <w:r w:rsidR="00BD6404">
        <w:rPr>
          <w:snapToGrid w:val="0"/>
          <w:lang w:val="en-GB"/>
        </w:rPr>
        <w:t xml:space="preserve"> </w:t>
      </w:r>
      <w:r w:rsidR="005435E0">
        <w:rPr>
          <w:snapToGrid w:val="0"/>
          <w:lang w:val="en-GB"/>
        </w:rPr>
        <w:t>T</w:t>
      </w:r>
      <w:r w:rsidRPr="00A00C02">
        <w:rPr>
          <w:snapToGrid w:val="0"/>
          <w:lang w:val="en-GB"/>
        </w:rPr>
        <w:t>erm 20</w:t>
      </w:r>
      <w:r w:rsidR="00C12172">
        <w:rPr>
          <w:snapToGrid w:val="0"/>
          <w:lang w:val="en-GB"/>
        </w:rPr>
        <w:t>2</w:t>
      </w:r>
      <w:r w:rsidR="00377010">
        <w:rPr>
          <w:snapToGrid w:val="0"/>
          <w:lang w:val="en-GB"/>
        </w:rPr>
        <w:t>2</w:t>
      </w:r>
      <w:r w:rsidR="008C4666">
        <w:rPr>
          <w:snapToGrid w:val="0"/>
          <w:lang w:val="en-GB"/>
        </w:rPr>
        <w:t>/2</w:t>
      </w:r>
      <w:r w:rsidR="00377010">
        <w:rPr>
          <w:snapToGrid w:val="0"/>
          <w:lang w:val="en-GB"/>
        </w:rPr>
        <w:t>3</w:t>
      </w:r>
    </w:p>
    <w:p w:rsidR="00A00C02" w:rsidRPr="00FB4AB0" w:rsidRDefault="00C04826" w:rsidP="00A00C02">
      <w:pPr>
        <w:jc w:val="both"/>
        <w:rPr>
          <w:snapToGrid w:val="0"/>
        </w:rPr>
      </w:pPr>
      <w:r w:rsidRPr="00FB4AB0">
        <w:rPr>
          <w:snapToGrid w:val="0"/>
        </w:rPr>
        <w:t>Chair of International Economics</w:t>
      </w:r>
    </w:p>
    <w:p w:rsidR="00BE5F57" w:rsidRDefault="00BE5F57" w:rsidP="00BE5F57"/>
    <w:p w:rsidR="00FC76E2" w:rsidRPr="00BE5F57" w:rsidRDefault="00FC76E2" w:rsidP="00BE5F57"/>
    <w:p w:rsidR="007B7CB5" w:rsidRDefault="007B7CB5" w:rsidP="007B7CB5">
      <w:pPr>
        <w:pStyle w:val="berschrift2"/>
        <w:keepNext w:val="0"/>
        <w:rPr>
          <w:sz w:val="28"/>
          <w:szCs w:val="28"/>
        </w:rPr>
      </w:pPr>
      <w:r w:rsidRPr="00C12172">
        <w:rPr>
          <w:sz w:val="28"/>
          <w:szCs w:val="28"/>
        </w:rPr>
        <w:t>Case Stu</w:t>
      </w:r>
      <w:r w:rsidR="00C12172">
        <w:rPr>
          <w:sz w:val="28"/>
          <w:szCs w:val="28"/>
        </w:rPr>
        <w:t>dies in International Economics</w:t>
      </w:r>
    </w:p>
    <w:p w:rsidR="00342A95" w:rsidRPr="00342A95" w:rsidRDefault="00342A95" w:rsidP="00342A95">
      <w:pPr>
        <w:pStyle w:val="berschrift2"/>
        <w:keepNext w:val="0"/>
        <w:rPr>
          <w:sz w:val="28"/>
          <w:szCs w:val="28"/>
        </w:rPr>
      </w:pPr>
      <w:r w:rsidRPr="00342A95">
        <w:rPr>
          <w:sz w:val="28"/>
          <w:szCs w:val="28"/>
        </w:rPr>
        <w:t>Application Sheet</w:t>
      </w:r>
    </w:p>
    <w:p w:rsidR="00BE5F57" w:rsidRDefault="00BE5F57" w:rsidP="00A00C02">
      <w:pPr>
        <w:rPr>
          <w:lang w:val="en-GB"/>
        </w:rPr>
      </w:pPr>
    </w:p>
    <w:p w:rsidR="00A00C02" w:rsidRPr="00A00C02" w:rsidRDefault="00377010" w:rsidP="00A00C02">
      <w:pPr>
        <w:rPr>
          <w:lang w:val="en-GB"/>
        </w:rPr>
      </w:pPr>
      <w:r>
        <w:rPr>
          <w:lang w:val="en-GB"/>
        </w:rPr>
        <w:t>To apply for th</w:t>
      </w:r>
      <w:r w:rsidR="00695606">
        <w:rPr>
          <w:lang w:val="en-GB"/>
        </w:rPr>
        <w:t>is</w:t>
      </w:r>
      <w:r>
        <w:rPr>
          <w:lang w:val="en-GB"/>
        </w:rPr>
        <w:t xml:space="preserve"> seminar, p</w:t>
      </w:r>
      <w:r w:rsidR="00A00C02" w:rsidRPr="00A00C02">
        <w:rPr>
          <w:lang w:val="en-GB"/>
        </w:rPr>
        <w:t xml:space="preserve">lease </w:t>
      </w:r>
      <w:r w:rsidR="003F44DD">
        <w:rPr>
          <w:lang w:val="en-GB"/>
        </w:rPr>
        <w:t xml:space="preserve">provide </w:t>
      </w:r>
      <w:r w:rsidR="00A00C02" w:rsidRPr="00A00C02">
        <w:rPr>
          <w:lang w:val="en-GB"/>
        </w:rPr>
        <w:t>the information</w:t>
      </w:r>
      <w:r w:rsidR="007701A6">
        <w:rPr>
          <w:lang w:val="en-GB"/>
        </w:rPr>
        <w:t xml:space="preserve"> below</w:t>
      </w:r>
      <w:r w:rsidR="00665ABD">
        <w:rPr>
          <w:lang w:val="en-GB"/>
        </w:rPr>
        <w:t xml:space="preserve">, and </w:t>
      </w:r>
      <w:r w:rsidR="007701A6">
        <w:rPr>
          <w:lang w:val="en-GB"/>
        </w:rPr>
        <w:t>send th</w:t>
      </w:r>
      <w:r w:rsidR="00665ABD">
        <w:rPr>
          <w:lang w:val="en-GB"/>
        </w:rPr>
        <w:t>e</w:t>
      </w:r>
      <w:r w:rsidR="007701A6">
        <w:rPr>
          <w:lang w:val="en-GB"/>
        </w:rPr>
        <w:t xml:space="preserve"> sheet to Johanna Meier (</w:t>
      </w:r>
      <w:hyperlink r:id="rId7" w:history="1">
        <w:r w:rsidR="007701A6" w:rsidRPr="00BE3295">
          <w:rPr>
            <w:rStyle w:val="Hyperlink"/>
            <w:lang w:val="en-GB"/>
          </w:rPr>
          <w:t>johanna.meier@rub.de</w:t>
        </w:r>
      </w:hyperlink>
      <w:r w:rsidR="007701A6">
        <w:rPr>
          <w:lang w:val="en-GB"/>
        </w:rPr>
        <w:t>) in the period 4-10 October 2022</w:t>
      </w:r>
      <w:r w:rsidR="00601165">
        <w:rPr>
          <w:lang w:val="en-GB"/>
        </w:rPr>
        <w:t xml:space="preserve"> (not before and not afterwards)</w:t>
      </w:r>
      <w:r w:rsidR="00A00C02" w:rsidRPr="00A00C02">
        <w:rPr>
          <w:lang w:val="en-GB"/>
        </w:rPr>
        <w:t>:</w:t>
      </w:r>
    </w:p>
    <w:p w:rsidR="00A00C02" w:rsidRDefault="00A00C02" w:rsidP="00A00C02">
      <w:pPr>
        <w:rPr>
          <w:lang w:val="en-GB"/>
        </w:rPr>
      </w:pPr>
    </w:p>
    <w:p w:rsidR="00A00C02" w:rsidRPr="00A00C02" w:rsidRDefault="00BB3288" w:rsidP="00A00C02">
      <w:pPr>
        <w:rPr>
          <w:lang w:val="en-GB"/>
        </w:rPr>
      </w:pPr>
      <w:r>
        <w:rPr>
          <w:lang w:val="en-GB"/>
        </w:rPr>
        <w:t>N</w:t>
      </w:r>
      <w:r w:rsidR="00A00C02" w:rsidRPr="00A00C02">
        <w:rPr>
          <w:lang w:val="en-GB"/>
        </w:rPr>
        <w:t>ame</w:t>
      </w:r>
      <w:r w:rsidR="007701A6">
        <w:rPr>
          <w:lang w:val="en-GB"/>
        </w:rPr>
        <w:t xml:space="preserve">:  </w:t>
      </w:r>
    </w:p>
    <w:p w:rsidR="00A00C02" w:rsidRDefault="00A00C02" w:rsidP="00A00C02">
      <w:pPr>
        <w:rPr>
          <w:lang w:val="en-GB"/>
        </w:rPr>
      </w:pPr>
    </w:p>
    <w:p w:rsidR="00A00C02" w:rsidRPr="00A00C02" w:rsidRDefault="00A00C02" w:rsidP="00A00C02">
      <w:pPr>
        <w:rPr>
          <w:lang w:val="en-GB"/>
        </w:rPr>
      </w:pPr>
      <w:r w:rsidRPr="00A00C02">
        <w:rPr>
          <w:lang w:val="en-GB"/>
        </w:rPr>
        <w:t>E-mail address</w:t>
      </w:r>
      <w:r>
        <w:rPr>
          <w:lang w:val="en-GB"/>
        </w:rPr>
        <w:t>:</w:t>
      </w:r>
      <w:r w:rsidR="007701A6">
        <w:rPr>
          <w:lang w:val="en-GB"/>
        </w:rPr>
        <w:t xml:space="preserve">  </w:t>
      </w:r>
    </w:p>
    <w:p w:rsidR="00A00C02" w:rsidRDefault="00A00C02" w:rsidP="00A00C02">
      <w:pPr>
        <w:rPr>
          <w:lang w:val="en-GB"/>
        </w:rPr>
      </w:pPr>
    </w:p>
    <w:p w:rsidR="00A00C02" w:rsidRPr="00A00C02" w:rsidRDefault="00A00C02" w:rsidP="00A00C02">
      <w:pPr>
        <w:rPr>
          <w:lang w:val="en-GB"/>
        </w:rPr>
      </w:pPr>
      <w:r w:rsidRPr="00A00C02">
        <w:rPr>
          <w:lang w:val="en-GB"/>
        </w:rPr>
        <w:t>Student Matriculation No.</w:t>
      </w:r>
      <w:r>
        <w:rPr>
          <w:lang w:val="en-GB"/>
        </w:rPr>
        <w:t>:</w:t>
      </w:r>
      <w:r w:rsidR="007701A6">
        <w:rPr>
          <w:lang w:val="en-GB"/>
        </w:rPr>
        <w:t xml:space="preserve">  </w:t>
      </w:r>
    </w:p>
    <w:p w:rsidR="00A00C02" w:rsidRDefault="00A00C02" w:rsidP="00A00C02">
      <w:pPr>
        <w:rPr>
          <w:lang w:val="en-GB"/>
        </w:rPr>
      </w:pPr>
    </w:p>
    <w:p w:rsidR="00A00C02" w:rsidRPr="00A00C02" w:rsidRDefault="00A00C02" w:rsidP="00A00C02">
      <w:pPr>
        <w:rPr>
          <w:lang w:val="en-GB"/>
        </w:rPr>
      </w:pPr>
      <w:r w:rsidRPr="00A00C02">
        <w:rPr>
          <w:lang w:val="en-GB"/>
        </w:rPr>
        <w:t>Semester you are in</w:t>
      </w:r>
      <w:r>
        <w:rPr>
          <w:lang w:val="en-GB"/>
        </w:rPr>
        <w:t>:</w:t>
      </w:r>
      <w:r w:rsidR="007701A6">
        <w:rPr>
          <w:lang w:val="en-GB"/>
        </w:rPr>
        <w:t xml:space="preserve">  </w:t>
      </w:r>
    </w:p>
    <w:p w:rsidR="00A00C02" w:rsidRDefault="00A00C02" w:rsidP="00A00C02">
      <w:pPr>
        <w:rPr>
          <w:lang w:val="en-GB"/>
        </w:rPr>
      </w:pPr>
    </w:p>
    <w:p w:rsidR="00E051FD" w:rsidRDefault="007701A6" w:rsidP="007701A6">
      <w:pPr>
        <w:spacing w:line="276" w:lineRule="auto"/>
        <w:rPr>
          <w:lang w:val="en-GB"/>
        </w:rPr>
      </w:pPr>
      <w:r>
        <w:rPr>
          <w:lang w:val="en-GB"/>
        </w:rPr>
        <w:t>W</w:t>
      </w:r>
      <w:r w:rsidRPr="007701A6">
        <w:rPr>
          <w:lang w:val="en-GB"/>
        </w:rPr>
        <w:t>hat are you studying?</w:t>
      </w:r>
      <w:r>
        <w:rPr>
          <w:lang w:val="en-GB"/>
        </w:rPr>
        <w:t xml:space="preserve"> (degree</w:t>
      </w:r>
      <w:r w:rsidRPr="007701A6">
        <w:rPr>
          <w:lang w:val="en-GB"/>
        </w:rPr>
        <w:t xml:space="preserve">): </w:t>
      </w:r>
    </w:p>
    <w:p w:rsidR="00B80516" w:rsidRDefault="00B80516" w:rsidP="007701A6">
      <w:pPr>
        <w:spacing w:line="276" w:lineRule="auto"/>
        <w:rPr>
          <w:lang w:val="en-GB"/>
        </w:rPr>
      </w:pPr>
    </w:p>
    <w:p w:rsidR="009C616F" w:rsidRPr="00FB4AB0" w:rsidRDefault="009C616F" w:rsidP="00A00C02">
      <w:r>
        <w:rPr>
          <w:lang w:val="en-GB"/>
        </w:rPr>
        <w:t>Have you already written a seminar paper?</w:t>
      </w:r>
      <w:r>
        <w:rPr>
          <w:lang w:val="en-GB"/>
        </w:rPr>
        <w:tab/>
      </w:r>
      <w:r>
        <w:rPr>
          <w:lang w:val="en-GB"/>
        </w:rPr>
        <w:tab/>
      </w:r>
      <w:r w:rsidR="005F11CD" w:rsidRPr="005F11CD">
        <w:rPr>
          <w:sz w:val="28"/>
          <w:szCs w:val="28"/>
        </w:rPr>
        <w:t>□</w:t>
      </w:r>
      <w:r w:rsidR="005F11CD">
        <w:rPr>
          <w:sz w:val="28"/>
          <w:szCs w:val="28"/>
        </w:rPr>
        <w:t xml:space="preserve"> </w:t>
      </w:r>
      <w:r w:rsidRPr="00FB4AB0">
        <w:t>Yes</w:t>
      </w:r>
      <w:r w:rsidRPr="00FB4AB0">
        <w:tab/>
      </w:r>
      <w:r w:rsidRPr="00FB4AB0">
        <w:tab/>
      </w:r>
      <w:r w:rsidR="005F11CD" w:rsidRPr="005F11CD">
        <w:rPr>
          <w:sz w:val="28"/>
          <w:szCs w:val="28"/>
        </w:rPr>
        <w:t>□</w:t>
      </w:r>
      <w:r w:rsidR="005F11CD">
        <w:rPr>
          <w:sz w:val="28"/>
          <w:szCs w:val="28"/>
        </w:rPr>
        <w:t xml:space="preserve"> </w:t>
      </w:r>
      <w:r w:rsidRPr="00FB4AB0">
        <w:t>No</w:t>
      </w:r>
    </w:p>
    <w:p w:rsidR="009C616F" w:rsidRPr="00FB4AB0" w:rsidRDefault="009C616F" w:rsidP="009C616F">
      <w:r w:rsidRPr="00FB4AB0">
        <w:t xml:space="preserve">(Hausarbeit innerhalb eines Wahlpflichtmoduls gemäß </w:t>
      </w:r>
      <w:r w:rsidR="00FE53BB">
        <w:t xml:space="preserve">PO </w:t>
      </w:r>
      <w:r w:rsidRPr="00FB4AB0">
        <w:t xml:space="preserve">§ 6 Absatz 1 e, ggf. als Teilprüfungsleistung) </w:t>
      </w:r>
    </w:p>
    <w:p w:rsidR="00324A70" w:rsidRPr="009C616F" w:rsidRDefault="00324A70" w:rsidP="00A00C02"/>
    <w:p w:rsidR="00A00C02" w:rsidRDefault="006579C5" w:rsidP="006579C5">
      <w:pPr>
        <w:ind w:right="-286"/>
        <w:rPr>
          <w:lang w:val="en-GB"/>
        </w:rPr>
      </w:pPr>
      <w:r w:rsidRPr="006579C5">
        <w:rPr>
          <w:lang w:val="en-GB"/>
        </w:rPr>
        <w:t>Please list your grades for the following courses that you have taken at Ruhr University Bochum</w:t>
      </w:r>
      <w:r w:rsidR="00B001E8">
        <w:rPr>
          <w:lang w:val="en-GB"/>
        </w:rPr>
        <w:t xml:space="preserve"> or any other university</w:t>
      </w:r>
      <w:r w:rsidRPr="006579C5">
        <w:rPr>
          <w:lang w:val="en-GB"/>
        </w:rPr>
        <w:t>.</w:t>
      </w:r>
    </w:p>
    <w:p w:rsidR="006579C5" w:rsidRDefault="006579C5" w:rsidP="006579C5">
      <w:pPr>
        <w:ind w:right="-286"/>
        <w:rPr>
          <w:bCs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03"/>
        <w:gridCol w:w="1445"/>
        <w:gridCol w:w="1338"/>
      </w:tblGrid>
      <w:tr w:rsidR="00342A95" w:rsidRPr="00CC2A6B" w:rsidTr="00342A95">
        <w:tc>
          <w:tcPr>
            <w:tcW w:w="7303" w:type="dxa"/>
            <w:shd w:val="clear" w:color="auto" w:fill="auto"/>
          </w:tcPr>
          <w:p w:rsidR="00342A95" w:rsidRPr="00CC2A6B" w:rsidRDefault="00342A95" w:rsidP="003F44DD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</w:t>
            </w:r>
            <w:r w:rsidRPr="00CC2A6B">
              <w:rPr>
                <w:b/>
                <w:bCs/>
                <w:lang w:val="en-GB"/>
              </w:rPr>
              <w:t>ourse Name</w:t>
            </w:r>
          </w:p>
          <w:p w:rsidR="00342A95" w:rsidRPr="00CC2A6B" w:rsidRDefault="00342A95">
            <w:pPr>
              <w:rPr>
                <w:b/>
                <w:lang w:val="en-GB"/>
              </w:rPr>
            </w:pPr>
          </w:p>
        </w:tc>
        <w:tc>
          <w:tcPr>
            <w:tcW w:w="1445" w:type="dxa"/>
            <w:shd w:val="clear" w:color="auto" w:fill="auto"/>
          </w:tcPr>
          <w:p w:rsidR="00342A95" w:rsidRPr="00CC2A6B" w:rsidRDefault="00342A95" w:rsidP="00CC2A6B">
            <w:pPr>
              <w:jc w:val="center"/>
              <w:rPr>
                <w:b/>
                <w:lang w:val="en-GB"/>
              </w:rPr>
            </w:pPr>
            <w:r w:rsidRPr="00CC2A6B">
              <w:rPr>
                <w:b/>
                <w:lang w:val="en-GB"/>
              </w:rPr>
              <w:t>Grade</w:t>
            </w:r>
          </w:p>
        </w:tc>
        <w:tc>
          <w:tcPr>
            <w:tcW w:w="1338" w:type="dxa"/>
          </w:tcPr>
          <w:p w:rsidR="00342A95" w:rsidRPr="00CC2A6B" w:rsidRDefault="00342A95" w:rsidP="00CC2A6B">
            <w:pPr>
              <w:jc w:val="center"/>
              <w:rPr>
                <w:b/>
                <w:lang w:val="en-GB"/>
              </w:rPr>
            </w:pPr>
          </w:p>
        </w:tc>
      </w:tr>
      <w:tr w:rsidR="00342A95" w:rsidRPr="00377010" w:rsidTr="00342A95">
        <w:trPr>
          <w:trHeight w:val="689"/>
        </w:trPr>
        <w:tc>
          <w:tcPr>
            <w:tcW w:w="7303" w:type="dxa"/>
            <w:shd w:val="clear" w:color="auto" w:fill="auto"/>
          </w:tcPr>
          <w:p w:rsidR="00342A95" w:rsidRPr="00F271D4" w:rsidRDefault="00342A95" w:rsidP="00065670">
            <w:pPr>
              <w:rPr>
                <w:lang w:val="en-GB"/>
              </w:rPr>
            </w:pPr>
            <w:r w:rsidRPr="00F271D4">
              <w:rPr>
                <w:lang w:val="en-GB"/>
              </w:rPr>
              <w:t>Grundlagen der Makroökonomik</w:t>
            </w:r>
            <w:r>
              <w:rPr>
                <w:lang w:val="en-GB"/>
              </w:rPr>
              <w:t xml:space="preserve"> (</w:t>
            </w:r>
            <w:r w:rsidRPr="00F271D4">
              <w:rPr>
                <w:lang w:val="en-GB"/>
              </w:rPr>
              <w:t>Foundations of Macroeconomics</w:t>
            </w:r>
            <w:r>
              <w:rPr>
                <w:lang w:val="en-GB"/>
              </w:rPr>
              <w:t>)</w:t>
            </w:r>
          </w:p>
          <w:p w:rsidR="00342A95" w:rsidRPr="00F271D4" w:rsidRDefault="00342A95" w:rsidP="00065670">
            <w:pPr>
              <w:rPr>
                <w:lang w:val="en-GB"/>
              </w:rPr>
            </w:pPr>
          </w:p>
        </w:tc>
        <w:tc>
          <w:tcPr>
            <w:tcW w:w="1445" w:type="dxa"/>
            <w:shd w:val="clear" w:color="auto" w:fill="auto"/>
          </w:tcPr>
          <w:p w:rsidR="00342A95" w:rsidRPr="00F271D4" w:rsidRDefault="00342A95" w:rsidP="00065670">
            <w:pPr>
              <w:rPr>
                <w:lang w:val="en-GB"/>
              </w:rPr>
            </w:pPr>
          </w:p>
        </w:tc>
        <w:tc>
          <w:tcPr>
            <w:tcW w:w="1338" w:type="dxa"/>
          </w:tcPr>
          <w:p w:rsidR="00342A95" w:rsidRPr="00F271D4" w:rsidRDefault="00342A95" w:rsidP="00065670">
            <w:pPr>
              <w:rPr>
                <w:lang w:val="en-GB"/>
              </w:rPr>
            </w:pPr>
          </w:p>
        </w:tc>
      </w:tr>
      <w:tr w:rsidR="00342A95" w:rsidRPr="00CC2A6B" w:rsidTr="00342A95">
        <w:trPr>
          <w:trHeight w:val="689"/>
        </w:trPr>
        <w:tc>
          <w:tcPr>
            <w:tcW w:w="7303" w:type="dxa"/>
            <w:shd w:val="clear" w:color="auto" w:fill="auto"/>
          </w:tcPr>
          <w:p w:rsidR="00342A95" w:rsidRPr="00D4061C" w:rsidRDefault="00342A95" w:rsidP="00575691">
            <w:r w:rsidRPr="00D4061C">
              <w:t>Grundlagen der M</w:t>
            </w:r>
            <w:r>
              <w:t>i</w:t>
            </w:r>
            <w:r w:rsidRPr="00D4061C">
              <w:t xml:space="preserve">kroökonomik </w:t>
            </w:r>
            <w:r>
              <w:t>(</w:t>
            </w:r>
            <w:r w:rsidRPr="00F271D4">
              <w:rPr>
                <w:lang w:val="en-GB"/>
              </w:rPr>
              <w:t>Foundations of M</w:t>
            </w:r>
            <w:r>
              <w:rPr>
                <w:lang w:val="en-GB"/>
              </w:rPr>
              <w:t>i</w:t>
            </w:r>
            <w:r w:rsidRPr="00F271D4">
              <w:rPr>
                <w:lang w:val="en-GB"/>
              </w:rPr>
              <w:t>croeconomics</w:t>
            </w:r>
            <w:r>
              <w:rPr>
                <w:lang w:val="en-GB"/>
              </w:rPr>
              <w:t>)</w:t>
            </w:r>
          </w:p>
        </w:tc>
        <w:tc>
          <w:tcPr>
            <w:tcW w:w="1445" w:type="dxa"/>
            <w:shd w:val="clear" w:color="auto" w:fill="auto"/>
          </w:tcPr>
          <w:p w:rsidR="00342A95" w:rsidRPr="00D4061C" w:rsidRDefault="00342A95" w:rsidP="00E40BD6"/>
        </w:tc>
        <w:tc>
          <w:tcPr>
            <w:tcW w:w="1338" w:type="dxa"/>
          </w:tcPr>
          <w:p w:rsidR="00342A95" w:rsidRPr="00D4061C" w:rsidRDefault="00342A95" w:rsidP="00E40BD6"/>
        </w:tc>
      </w:tr>
      <w:tr w:rsidR="00342A95" w:rsidRPr="00377010" w:rsidTr="00342A95">
        <w:trPr>
          <w:trHeight w:val="689"/>
        </w:trPr>
        <w:tc>
          <w:tcPr>
            <w:tcW w:w="7303" w:type="dxa"/>
            <w:shd w:val="clear" w:color="auto" w:fill="auto"/>
          </w:tcPr>
          <w:p w:rsidR="00342A95" w:rsidRPr="00F271D4" w:rsidRDefault="00342A95" w:rsidP="000A7573">
            <w:pPr>
              <w:rPr>
                <w:lang w:val="en-GB"/>
              </w:rPr>
            </w:pPr>
            <w:r w:rsidRPr="00F271D4">
              <w:rPr>
                <w:lang w:val="en-GB"/>
              </w:rPr>
              <w:t>Foundatio</w:t>
            </w:r>
            <w:r>
              <w:rPr>
                <w:lang w:val="en-GB"/>
              </w:rPr>
              <w:t>ns of International Trade</w:t>
            </w:r>
          </w:p>
          <w:p w:rsidR="00342A95" w:rsidRPr="00F271D4" w:rsidRDefault="00342A95" w:rsidP="000A7573">
            <w:pPr>
              <w:rPr>
                <w:lang w:val="en-GB"/>
              </w:rPr>
            </w:pPr>
          </w:p>
        </w:tc>
        <w:tc>
          <w:tcPr>
            <w:tcW w:w="1445" w:type="dxa"/>
            <w:shd w:val="clear" w:color="auto" w:fill="auto"/>
          </w:tcPr>
          <w:p w:rsidR="00342A95" w:rsidRPr="00F271D4" w:rsidRDefault="00342A95" w:rsidP="000A7573">
            <w:pPr>
              <w:rPr>
                <w:lang w:val="en-GB"/>
              </w:rPr>
            </w:pPr>
          </w:p>
        </w:tc>
        <w:tc>
          <w:tcPr>
            <w:tcW w:w="1338" w:type="dxa"/>
          </w:tcPr>
          <w:p w:rsidR="00342A95" w:rsidRPr="00F271D4" w:rsidRDefault="00342A95" w:rsidP="000A7573">
            <w:pPr>
              <w:rPr>
                <w:lang w:val="en-GB"/>
              </w:rPr>
            </w:pPr>
          </w:p>
        </w:tc>
      </w:tr>
      <w:tr w:rsidR="00342A95" w:rsidRPr="008C4666" w:rsidTr="00342A95">
        <w:trPr>
          <w:trHeight w:val="689"/>
        </w:trPr>
        <w:tc>
          <w:tcPr>
            <w:tcW w:w="7303" w:type="dxa"/>
            <w:shd w:val="clear" w:color="auto" w:fill="auto"/>
          </w:tcPr>
          <w:p w:rsidR="00342A95" w:rsidRPr="00F271D4" w:rsidRDefault="00342A95" w:rsidP="00E40BD6">
            <w:pPr>
              <w:rPr>
                <w:lang w:val="en-GB"/>
              </w:rPr>
            </w:pPr>
            <w:r>
              <w:rPr>
                <w:lang w:val="en-GB"/>
              </w:rPr>
              <w:t>International Finance</w:t>
            </w:r>
          </w:p>
          <w:p w:rsidR="00342A95" w:rsidRPr="00F271D4" w:rsidRDefault="00342A95" w:rsidP="00E40BD6">
            <w:pPr>
              <w:rPr>
                <w:lang w:val="en-GB"/>
              </w:rPr>
            </w:pPr>
          </w:p>
        </w:tc>
        <w:tc>
          <w:tcPr>
            <w:tcW w:w="1445" w:type="dxa"/>
            <w:shd w:val="clear" w:color="auto" w:fill="auto"/>
          </w:tcPr>
          <w:p w:rsidR="00342A95" w:rsidRPr="00F271D4" w:rsidRDefault="00342A95" w:rsidP="00E40BD6">
            <w:pPr>
              <w:rPr>
                <w:lang w:val="en-GB"/>
              </w:rPr>
            </w:pPr>
          </w:p>
        </w:tc>
        <w:tc>
          <w:tcPr>
            <w:tcW w:w="1338" w:type="dxa"/>
          </w:tcPr>
          <w:p w:rsidR="00342A95" w:rsidRPr="00F271D4" w:rsidRDefault="00342A95" w:rsidP="00E40BD6">
            <w:pPr>
              <w:rPr>
                <w:lang w:val="en-GB"/>
              </w:rPr>
            </w:pPr>
          </w:p>
        </w:tc>
      </w:tr>
    </w:tbl>
    <w:p w:rsidR="00AF266F" w:rsidRDefault="007701A6" w:rsidP="00544C4F">
      <w:pPr>
        <w:rPr>
          <w:lang w:val="en-GB"/>
        </w:rPr>
      </w:pPr>
      <w:r>
        <w:rPr>
          <w:lang w:val="en-GB"/>
        </w:rPr>
        <w:t xml:space="preserve">If you plan to enrol in a course this winter semester, e.g., </w:t>
      </w:r>
      <w:r w:rsidRPr="0078141D">
        <w:rPr>
          <w:i/>
          <w:lang w:val="en-GB"/>
        </w:rPr>
        <w:t>Foundations of International Trade</w:t>
      </w:r>
      <w:r>
        <w:rPr>
          <w:lang w:val="en-GB"/>
        </w:rPr>
        <w:t xml:space="preserve">, please indicate that as well. </w:t>
      </w:r>
    </w:p>
    <w:p w:rsidR="007701A6" w:rsidRPr="00F271D4" w:rsidRDefault="007701A6" w:rsidP="00544C4F">
      <w:pPr>
        <w:rPr>
          <w:lang w:val="en-GB"/>
        </w:rPr>
      </w:pPr>
    </w:p>
    <w:p w:rsidR="005362F6" w:rsidRDefault="005362F6" w:rsidP="00544C4F">
      <w:pPr>
        <w:rPr>
          <w:lang w:val="en-US"/>
        </w:rPr>
      </w:pPr>
      <w:r w:rsidRPr="005362F6">
        <w:rPr>
          <w:lang w:val="en-US"/>
        </w:rPr>
        <w:t xml:space="preserve">Is there any </w:t>
      </w:r>
      <w:r w:rsidR="00480752">
        <w:rPr>
          <w:lang w:val="en-US"/>
        </w:rPr>
        <w:t xml:space="preserve">special </w:t>
      </w:r>
      <w:r w:rsidRPr="005362F6">
        <w:rPr>
          <w:lang w:val="en-US"/>
        </w:rPr>
        <w:t xml:space="preserve">reason you should be </w:t>
      </w:r>
      <w:r w:rsidR="003058CB">
        <w:rPr>
          <w:lang w:val="en-US"/>
        </w:rPr>
        <w:t>a</w:t>
      </w:r>
      <w:r w:rsidR="008B015A">
        <w:rPr>
          <w:lang w:val="en-US"/>
        </w:rPr>
        <w:t>dmitted</w:t>
      </w:r>
      <w:r w:rsidRPr="005362F6">
        <w:rPr>
          <w:lang w:val="en-US"/>
        </w:rPr>
        <w:t xml:space="preserve"> </w:t>
      </w:r>
      <w:r w:rsidR="008B015A">
        <w:rPr>
          <w:lang w:val="en-US"/>
        </w:rPr>
        <w:t>to</w:t>
      </w:r>
      <w:r w:rsidRPr="005362F6">
        <w:rPr>
          <w:lang w:val="en-US"/>
        </w:rPr>
        <w:t xml:space="preserve"> this seminar? </w:t>
      </w:r>
      <w:r>
        <w:rPr>
          <w:lang w:val="en-US"/>
        </w:rPr>
        <w:t xml:space="preserve">(e.g., </w:t>
      </w:r>
      <w:r w:rsidR="00C21B9C">
        <w:rPr>
          <w:lang w:val="en-US"/>
        </w:rPr>
        <w:t>you intend your write your bachelor thesis next</w:t>
      </w:r>
      <w:r>
        <w:rPr>
          <w:lang w:val="en-US"/>
        </w:rPr>
        <w:t xml:space="preserve"> semester)</w:t>
      </w:r>
      <w:r w:rsidR="00025BAB">
        <w:rPr>
          <w:lang w:val="en-US"/>
        </w:rPr>
        <w:t>. Please explain.</w:t>
      </w:r>
    </w:p>
    <w:p w:rsidR="00B05526" w:rsidRPr="005362F6" w:rsidRDefault="00B05526" w:rsidP="00544C4F">
      <w:pPr>
        <w:rPr>
          <w:lang w:val="en-US"/>
        </w:rPr>
      </w:pPr>
    </w:p>
    <w:sectPr w:rsidR="00B05526" w:rsidRPr="005362F6" w:rsidSect="00C545FB">
      <w:pgSz w:w="11906" w:h="16838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ACC" w:rsidRDefault="00053ACC">
      <w:r>
        <w:separator/>
      </w:r>
    </w:p>
  </w:endnote>
  <w:endnote w:type="continuationSeparator" w:id="0">
    <w:p w:rsidR="00053ACC" w:rsidRDefault="00053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ACC" w:rsidRDefault="00053ACC">
      <w:r>
        <w:separator/>
      </w:r>
    </w:p>
  </w:footnote>
  <w:footnote w:type="continuationSeparator" w:id="0">
    <w:p w:rsidR="00053ACC" w:rsidRDefault="00053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0721DF"/>
    <w:multiLevelType w:val="hybridMultilevel"/>
    <w:tmpl w:val="5AD634E0"/>
    <w:lvl w:ilvl="0" w:tplc="FA089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0D6F5C0">
      <w:start w:val="177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AB42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A81A7C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85B604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DE4A4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18DC0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B909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8034D6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DU2MzUwMbM0MjJQ0lEKTi0uzszPAykwqQUAh7149iwAAAA="/>
  </w:docVars>
  <w:rsids>
    <w:rsidRoot w:val="00A00C02"/>
    <w:rsid w:val="0000014D"/>
    <w:rsid w:val="00005C0B"/>
    <w:rsid w:val="000152A3"/>
    <w:rsid w:val="00025BAB"/>
    <w:rsid w:val="00026464"/>
    <w:rsid w:val="00030FA2"/>
    <w:rsid w:val="00032695"/>
    <w:rsid w:val="00053ACC"/>
    <w:rsid w:val="00060985"/>
    <w:rsid w:val="0007719D"/>
    <w:rsid w:val="000A1AB4"/>
    <w:rsid w:val="000B35F0"/>
    <w:rsid w:val="000E575F"/>
    <w:rsid w:val="000E603B"/>
    <w:rsid w:val="00110DAF"/>
    <w:rsid w:val="0011706A"/>
    <w:rsid w:val="001329A4"/>
    <w:rsid w:val="001374A2"/>
    <w:rsid w:val="0014176B"/>
    <w:rsid w:val="00147A07"/>
    <w:rsid w:val="00176559"/>
    <w:rsid w:val="00187E8A"/>
    <w:rsid w:val="00191666"/>
    <w:rsid w:val="001972FD"/>
    <w:rsid w:val="002409EF"/>
    <w:rsid w:val="00246BE7"/>
    <w:rsid w:val="0025097D"/>
    <w:rsid w:val="00284056"/>
    <w:rsid w:val="0029223B"/>
    <w:rsid w:val="00297D03"/>
    <w:rsid w:val="002A5F8B"/>
    <w:rsid w:val="002E00C2"/>
    <w:rsid w:val="002E4985"/>
    <w:rsid w:val="002F0AD0"/>
    <w:rsid w:val="002F3EA7"/>
    <w:rsid w:val="003058CB"/>
    <w:rsid w:val="00305F38"/>
    <w:rsid w:val="00324A70"/>
    <w:rsid w:val="00342A95"/>
    <w:rsid w:val="00342CAF"/>
    <w:rsid w:val="00352848"/>
    <w:rsid w:val="00352D63"/>
    <w:rsid w:val="00377010"/>
    <w:rsid w:val="00377791"/>
    <w:rsid w:val="003B6EEB"/>
    <w:rsid w:val="003D428C"/>
    <w:rsid w:val="003F44DD"/>
    <w:rsid w:val="00416B17"/>
    <w:rsid w:val="00430ADC"/>
    <w:rsid w:val="00443481"/>
    <w:rsid w:val="0045140F"/>
    <w:rsid w:val="00456FCC"/>
    <w:rsid w:val="00457C0F"/>
    <w:rsid w:val="00480752"/>
    <w:rsid w:val="004826D5"/>
    <w:rsid w:val="0048355F"/>
    <w:rsid w:val="004A2669"/>
    <w:rsid w:val="004C3B97"/>
    <w:rsid w:val="004C5286"/>
    <w:rsid w:val="004E5CBB"/>
    <w:rsid w:val="004E79E5"/>
    <w:rsid w:val="00523A62"/>
    <w:rsid w:val="00532FFC"/>
    <w:rsid w:val="005362F6"/>
    <w:rsid w:val="005435E0"/>
    <w:rsid w:val="00544C4F"/>
    <w:rsid w:val="00546C48"/>
    <w:rsid w:val="0055556E"/>
    <w:rsid w:val="00575691"/>
    <w:rsid w:val="00577FC9"/>
    <w:rsid w:val="00584E7F"/>
    <w:rsid w:val="005854AB"/>
    <w:rsid w:val="005A2C0E"/>
    <w:rsid w:val="005A3E98"/>
    <w:rsid w:val="005E0BF3"/>
    <w:rsid w:val="005E1022"/>
    <w:rsid w:val="005E14E2"/>
    <w:rsid w:val="005E6E87"/>
    <w:rsid w:val="005F11CD"/>
    <w:rsid w:val="005F400D"/>
    <w:rsid w:val="005F43C4"/>
    <w:rsid w:val="005F760B"/>
    <w:rsid w:val="005F77FC"/>
    <w:rsid w:val="00601165"/>
    <w:rsid w:val="00602223"/>
    <w:rsid w:val="00630314"/>
    <w:rsid w:val="00640BA7"/>
    <w:rsid w:val="0064542C"/>
    <w:rsid w:val="006579C5"/>
    <w:rsid w:val="00665ABD"/>
    <w:rsid w:val="0067094C"/>
    <w:rsid w:val="006733CE"/>
    <w:rsid w:val="00695606"/>
    <w:rsid w:val="0069607C"/>
    <w:rsid w:val="006E427D"/>
    <w:rsid w:val="006F5BB1"/>
    <w:rsid w:val="007105C2"/>
    <w:rsid w:val="00713261"/>
    <w:rsid w:val="00725829"/>
    <w:rsid w:val="007302C9"/>
    <w:rsid w:val="0073292F"/>
    <w:rsid w:val="00734C64"/>
    <w:rsid w:val="00761ACE"/>
    <w:rsid w:val="0076218C"/>
    <w:rsid w:val="007701A6"/>
    <w:rsid w:val="00774443"/>
    <w:rsid w:val="0078141D"/>
    <w:rsid w:val="0079406E"/>
    <w:rsid w:val="007A34EC"/>
    <w:rsid w:val="007B47CA"/>
    <w:rsid w:val="007B67D7"/>
    <w:rsid w:val="007B7CB5"/>
    <w:rsid w:val="007C3F4C"/>
    <w:rsid w:val="007C51BC"/>
    <w:rsid w:val="007E4416"/>
    <w:rsid w:val="007F49D9"/>
    <w:rsid w:val="00835991"/>
    <w:rsid w:val="00841694"/>
    <w:rsid w:val="00852A19"/>
    <w:rsid w:val="00860C1F"/>
    <w:rsid w:val="00872159"/>
    <w:rsid w:val="00877D71"/>
    <w:rsid w:val="008A49D4"/>
    <w:rsid w:val="008A718A"/>
    <w:rsid w:val="008B015A"/>
    <w:rsid w:val="008B1622"/>
    <w:rsid w:val="008C4666"/>
    <w:rsid w:val="008D0298"/>
    <w:rsid w:val="008F1758"/>
    <w:rsid w:val="00903AFA"/>
    <w:rsid w:val="00917EEA"/>
    <w:rsid w:val="00937F9A"/>
    <w:rsid w:val="0094532F"/>
    <w:rsid w:val="009454FF"/>
    <w:rsid w:val="009528B9"/>
    <w:rsid w:val="00960284"/>
    <w:rsid w:val="00960D18"/>
    <w:rsid w:val="00967521"/>
    <w:rsid w:val="0097733C"/>
    <w:rsid w:val="009946EE"/>
    <w:rsid w:val="009977F6"/>
    <w:rsid w:val="009B38E3"/>
    <w:rsid w:val="009B3E1C"/>
    <w:rsid w:val="009C616F"/>
    <w:rsid w:val="009D7F8E"/>
    <w:rsid w:val="009E67DD"/>
    <w:rsid w:val="009F224C"/>
    <w:rsid w:val="00A00C02"/>
    <w:rsid w:val="00A02F38"/>
    <w:rsid w:val="00A06F46"/>
    <w:rsid w:val="00A13433"/>
    <w:rsid w:val="00A143D3"/>
    <w:rsid w:val="00A31723"/>
    <w:rsid w:val="00A477F3"/>
    <w:rsid w:val="00A57BD3"/>
    <w:rsid w:val="00A61476"/>
    <w:rsid w:val="00A62698"/>
    <w:rsid w:val="00A661E1"/>
    <w:rsid w:val="00AA0C47"/>
    <w:rsid w:val="00AA78A5"/>
    <w:rsid w:val="00AB0FA6"/>
    <w:rsid w:val="00AD0EB9"/>
    <w:rsid w:val="00AD39B7"/>
    <w:rsid w:val="00AD69B1"/>
    <w:rsid w:val="00AE7DF0"/>
    <w:rsid w:val="00AF266F"/>
    <w:rsid w:val="00B001E8"/>
    <w:rsid w:val="00B05526"/>
    <w:rsid w:val="00B10A04"/>
    <w:rsid w:val="00B13176"/>
    <w:rsid w:val="00B15D24"/>
    <w:rsid w:val="00B16F5F"/>
    <w:rsid w:val="00B210EA"/>
    <w:rsid w:val="00B2486F"/>
    <w:rsid w:val="00B528F1"/>
    <w:rsid w:val="00B56D6E"/>
    <w:rsid w:val="00B60B68"/>
    <w:rsid w:val="00B60CF6"/>
    <w:rsid w:val="00B70781"/>
    <w:rsid w:val="00B76135"/>
    <w:rsid w:val="00B80516"/>
    <w:rsid w:val="00B8310B"/>
    <w:rsid w:val="00B869E4"/>
    <w:rsid w:val="00B915BB"/>
    <w:rsid w:val="00B919E6"/>
    <w:rsid w:val="00BB1C73"/>
    <w:rsid w:val="00BB3288"/>
    <w:rsid w:val="00BC5E99"/>
    <w:rsid w:val="00BD6404"/>
    <w:rsid w:val="00BE3111"/>
    <w:rsid w:val="00BE5846"/>
    <w:rsid w:val="00BE5F57"/>
    <w:rsid w:val="00BF19BA"/>
    <w:rsid w:val="00BF7F2E"/>
    <w:rsid w:val="00C00927"/>
    <w:rsid w:val="00C00E07"/>
    <w:rsid w:val="00C04826"/>
    <w:rsid w:val="00C075B2"/>
    <w:rsid w:val="00C12172"/>
    <w:rsid w:val="00C13626"/>
    <w:rsid w:val="00C169AB"/>
    <w:rsid w:val="00C21B9C"/>
    <w:rsid w:val="00C30A01"/>
    <w:rsid w:val="00C44873"/>
    <w:rsid w:val="00C462D1"/>
    <w:rsid w:val="00C545FB"/>
    <w:rsid w:val="00C54A79"/>
    <w:rsid w:val="00C56300"/>
    <w:rsid w:val="00C62DAB"/>
    <w:rsid w:val="00C666CA"/>
    <w:rsid w:val="00C8671B"/>
    <w:rsid w:val="00C870B8"/>
    <w:rsid w:val="00C95A42"/>
    <w:rsid w:val="00C9631E"/>
    <w:rsid w:val="00CA4E10"/>
    <w:rsid w:val="00CC2A6B"/>
    <w:rsid w:val="00CC545E"/>
    <w:rsid w:val="00CC608D"/>
    <w:rsid w:val="00CE5F5E"/>
    <w:rsid w:val="00CF2A5C"/>
    <w:rsid w:val="00D13E07"/>
    <w:rsid w:val="00D176BC"/>
    <w:rsid w:val="00D2543F"/>
    <w:rsid w:val="00D33698"/>
    <w:rsid w:val="00D344B7"/>
    <w:rsid w:val="00D4061C"/>
    <w:rsid w:val="00D47DD5"/>
    <w:rsid w:val="00D61CC6"/>
    <w:rsid w:val="00D81C4E"/>
    <w:rsid w:val="00D82154"/>
    <w:rsid w:val="00D9146D"/>
    <w:rsid w:val="00DA64E5"/>
    <w:rsid w:val="00DB36B5"/>
    <w:rsid w:val="00DB4FE5"/>
    <w:rsid w:val="00DC59EF"/>
    <w:rsid w:val="00DD74A8"/>
    <w:rsid w:val="00E051FD"/>
    <w:rsid w:val="00E06078"/>
    <w:rsid w:val="00E4660D"/>
    <w:rsid w:val="00E4758C"/>
    <w:rsid w:val="00E650A8"/>
    <w:rsid w:val="00E669DE"/>
    <w:rsid w:val="00E87F39"/>
    <w:rsid w:val="00EA6179"/>
    <w:rsid w:val="00EB76D0"/>
    <w:rsid w:val="00ED00E8"/>
    <w:rsid w:val="00ED14CD"/>
    <w:rsid w:val="00ED58C6"/>
    <w:rsid w:val="00EE124B"/>
    <w:rsid w:val="00EE4308"/>
    <w:rsid w:val="00EE6856"/>
    <w:rsid w:val="00F04E94"/>
    <w:rsid w:val="00F04FE8"/>
    <w:rsid w:val="00F271D4"/>
    <w:rsid w:val="00F30246"/>
    <w:rsid w:val="00F64357"/>
    <w:rsid w:val="00F742DA"/>
    <w:rsid w:val="00F8051D"/>
    <w:rsid w:val="00F967CA"/>
    <w:rsid w:val="00FA0238"/>
    <w:rsid w:val="00FA0AAD"/>
    <w:rsid w:val="00FA54B1"/>
    <w:rsid w:val="00FA664A"/>
    <w:rsid w:val="00FA77C0"/>
    <w:rsid w:val="00FB4AB0"/>
    <w:rsid w:val="00FB72BE"/>
    <w:rsid w:val="00FC76E2"/>
    <w:rsid w:val="00FD41B6"/>
    <w:rsid w:val="00FE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56D77A12-1944-4A3F-B4D3-23C7F886D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</w:rPr>
  </w:style>
  <w:style w:type="paragraph" w:styleId="berschrift2">
    <w:name w:val="heading 2"/>
    <w:basedOn w:val="Standard"/>
    <w:next w:val="Standard"/>
    <w:link w:val="berschrift2Zchn"/>
    <w:qFormat/>
    <w:rsid w:val="007B7CB5"/>
    <w:pPr>
      <w:keepNext/>
      <w:jc w:val="center"/>
      <w:outlineLvl w:val="1"/>
    </w:pPr>
    <w:rPr>
      <w:b/>
      <w:snapToGrid w:val="0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3F44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55556E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rsid w:val="00544C4F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544C4F"/>
    <w:pPr>
      <w:tabs>
        <w:tab w:val="center" w:pos="4536"/>
        <w:tab w:val="right" w:pos="9072"/>
      </w:tabs>
    </w:pPr>
  </w:style>
  <w:style w:type="character" w:customStyle="1" w:styleId="berschrift2Zchn">
    <w:name w:val="Überschrift 2 Zchn"/>
    <w:basedOn w:val="Absatz-Standardschriftart"/>
    <w:link w:val="berschrift2"/>
    <w:rsid w:val="007B7CB5"/>
    <w:rPr>
      <w:b/>
      <w:snapToGrid w:val="0"/>
      <w:sz w:val="24"/>
      <w:szCs w:val="24"/>
      <w:lang w:val="en-GB"/>
    </w:rPr>
  </w:style>
  <w:style w:type="character" w:styleId="Hyperlink">
    <w:name w:val="Hyperlink"/>
    <w:basedOn w:val="Absatz-Standardschriftart"/>
    <w:unhideWhenUsed/>
    <w:rsid w:val="007701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anna.meier@rub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of</vt:lpstr>
    </vt:vector>
  </TitlesOfParts>
  <Company>RZ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</dc:title>
  <dc:creator>Matthias Busse</dc:creator>
  <cp:lastModifiedBy>Anja Deeken</cp:lastModifiedBy>
  <cp:revision>2</cp:revision>
  <cp:lastPrinted>2022-08-24T13:30:00Z</cp:lastPrinted>
  <dcterms:created xsi:type="dcterms:W3CDTF">2022-08-25T10:22:00Z</dcterms:created>
  <dcterms:modified xsi:type="dcterms:W3CDTF">2022-08-25T10:22:00Z</dcterms:modified>
</cp:coreProperties>
</file>